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ustoms-officer-cover-letter"/>
    <w:p>
      <w:pPr>
        <w:pStyle w:val="Heading1"/>
      </w:pPr>
      <w:r>
        <w:t xml:space="preserve">Customs Officer Cover Letter</w:t>
      </w:r>
    </w:p>
    <w:p>
      <w:pPr>
        <w:pStyle w:val="FirstParagraph"/>
      </w:pPr>
      <w:r>
        <w:t xml:space="preserve">Dear [Hiring Manager's Name],</w:t>
      </w:r>
    </w:p>
    <w:p>
      <w:pPr>
        <w:pStyle w:val="BodyText"/>
      </w:pPr>
      <w:r>
        <w:t xml:space="preserve">I am writing to express my sincere interest in the Customs Officer position at the United States Customs and Border Protection (CBP) office in Miami, Florida. As a dedicated professional with a strong background in border security, regulatory compliance, and international trade enforcement, I am eager to contribute my skills and experience to safeguarding the integrity of U.S. borders while supporting the critical economic functions of Miami's bustling port and international airfield. This opportunity aligns perfectly with my career goals and passion for public service in a dynamic, multicultural environment like Miami.</w:t>
      </w:r>
    </w:p>
    <w:p>
      <w:pPr>
        <w:pStyle w:val="BodyText"/>
      </w:pPr>
      <w:r>
        <w:t xml:space="preserve">The role of a Customs Officer is vital to the United States' national security and economic prosperity, particularly in a city like Miami, where global trade routes intersect with cultural diversity. As one of the busiest ports in the nation, Miami serves as a gateway for millions of cargo containers and travelers annually. The Customs Officer's responsibility to enforce federal laws, inspect goods, and prevent illicit activities is not only a professional duty but also a commitment to protecting both national interests and community safety. I am deeply inspired by the work of CBP officers in Miami, who navigate complex challenges while maintaining the seamless flow of commerce that fuels our economy.</w:t>
      </w:r>
    </w:p>
    <w:p>
      <w:pPr>
        <w:pStyle w:val="BodyText"/>
      </w:pPr>
      <w:r>
        <w:t xml:space="preserve">Over the past [X years], I have developed expertise in customs enforcement, regulatory compliance, and cross-border operations through my work with [previous employer/organization]. My experience includes conducting thorough inspections of incoming and outgoing cargo, verifying documentation for import/export activities, and collaborating with law enforcement agencies to identify and intercept prohibited or illegal items. These responsibilities required a keen eye for detail, strong analytical skills, and the ability to make quick, informed decisions under pressure—qualities that I believe are essential for success in the Customs Officer role.</w:t>
      </w:r>
    </w:p>
    <w:p>
      <w:pPr>
        <w:pStyle w:val="BodyText"/>
      </w:pPr>
      <w:r>
        <w:t xml:space="preserve">In my current position as [Your Current Job Title] at [Your Current Organization], I have honed my ability to work effectively in high-stakes environments. For example, during a recent operation, I identified discrepancies in a shipment of electronic components that led to the seizure of counterfeit goods worth over $2 million. This experience reinforced the importance of diligence and adherence to procedural standards in customs work. Additionally, my training in [relevant certifications or courses, e.g., "CBP's Customs Inspector Training Program" or "International Trade Compliance"] has equipped me with a solid understanding of U.S. trade laws, tariff classifications, and anti-smuggling protocols.</w:t>
      </w:r>
    </w:p>
    <w:p>
      <w:pPr>
        <w:pStyle w:val="BodyText"/>
      </w:pPr>
      <w:r>
        <w:t xml:space="preserve">Miami's unique position as a global hub for trade and travel demands customs officers who are not only technically proficient but also culturally aware. The city's diverse population and international connections require professionals who can communicate effectively with individuals from various backgrounds while maintaining strict adherence to federal regulations. I have consistently demonstrated this ability through my work in multilingual environments, where I have collaborated with Spanish, Portuguese, and French-speaking stakeholders to ensure compliance with customs protocols. This adaptability is crucial for fostering trust between the CBP and the communities it serves.</w:t>
      </w:r>
    </w:p>
    <w:p>
      <w:pPr>
        <w:pStyle w:val="BodyText"/>
      </w:pPr>
      <w:r>
        <w:t xml:space="preserve">One of my greatest strengths is my commitment to continuous learning and professional growth. I regularly attend workshops on emerging trends in global trade, such as cybersecurity threats related to supply chains and the impact of geopolitical shifts on import/export practices. For instance, recent changes in U.S.-China trade policies have underscored the need for customs officers to stay informed about evolving regulations. In Miami, where a significant portion of international commerce is conducted with Latin American and Caribbean nations, this knowledge is especially vital to maintaining efficient and secure operations.</w:t>
      </w:r>
    </w:p>
    <w:p>
      <w:pPr>
        <w:pStyle w:val="BodyText"/>
      </w:pPr>
      <w:r>
        <w:t xml:space="preserve">My motivation for applying to the Customs Officer role in the United States Miami stems from a deep respect for the CBP's mission to protect America's borders while facilitating lawful trade. I am particularly drawn to Miami's strategic importance as a gateway for goods entering and leaving the country. The opportunity to work in this vibrant, fast-paced environment would allow me to leverage my skills in a way that directly impacts national security and economic stability. Additionally, I am eager to contribute my background in [specific skill or experience, e.g., "risk assessment" or "interagency collaboration"] to support the CBP's efforts in combating smuggling, terrorism, and other transnational threats.</w:t>
      </w:r>
    </w:p>
    <w:p>
      <w:pPr>
        <w:pStyle w:val="BodyText"/>
      </w:pPr>
      <w:r>
        <w:t xml:space="preserve">As a resident of Miami for [X years], I have witnessed firsthand the city's role as a cultural and economic crossroads. The Customs Officer position offers an opportunity to give back to this community by ensuring that its international connections remain secure and prosperous. I am confident that my combination of technical expertise, problem-solving abilities, and dedication to public service makes me a strong candidate for this role. I would be honored to join the team at CBP Miami in upholding the integrity of U.S. borders while supporting the global trade networks that sustain our economy.</w:t>
      </w:r>
    </w:p>
    <w:p>
      <w:pPr>
        <w:pStyle w:val="BodyText"/>
      </w:pPr>
      <w:r>
        <w:t xml:space="preserve">Thank you for considering my application. I am excited about the possibility of contributing to the mission of Customs Officer in the United States Miami and would welcome the opportunity to discuss how my qualifications align with your needs. Please feel free to contact me at [your phone number] or [your email address] at your earliest convenience. I look forward to the chance to speak with you soon.</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0:31:44Z</dcterms:created>
  <dcterms:modified xsi:type="dcterms:W3CDTF">2026-07-23T20:31:44Z</dcterms:modified>
</cp:coreProperties>
</file>

<file path=docProps/custom.xml><?xml version="1.0" encoding="utf-8"?>
<Properties xmlns="http://schemas.openxmlformats.org/officeDocument/2006/custom-properties" xmlns:vt="http://schemas.openxmlformats.org/officeDocument/2006/docPropsVTypes"/>
</file>